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erine Radwan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er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dwan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9 Sheridan Road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herine.radwansk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61234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e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